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5AA365" w14:textId="77777777" w:rsidR="00581F64" w:rsidRDefault="00581F64" w:rsidP="00581F64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</w:p>
    <w:p w14:paraId="6C8C8FD6" w14:textId="765B13E8" w:rsidR="00581F64" w:rsidRPr="00581F64" w:rsidRDefault="00761701" w:rsidP="00581F64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Web Scraping</w:t>
      </w:r>
      <w:r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 xml:space="preserve"> </w:t>
      </w:r>
      <w:r w:rsidR="00FA334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 xml:space="preserve">Project </w:t>
      </w:r>
      <w:r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using Scrapy</w:t>
      </w:r>
    </w:p>
    <w:p w14:paraId="6DFA1B62" w14:textId="4EC5B80E" w:rsidR="00581F64" w:rsidRDefault="00581F64" w:rsidP="00581F6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rough this project I aim to explore the basics of </w:t>
      </w:r>
      <w:proofErr w:type="spellStart"/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ebscraping</w:t>
      </w:r>
      <w:proofErr w:type="spellEnd"/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to try and make it easier for someone who wants to get started with scraping the website they want </w:t>
      </w:r>
      <w:r w:rsidR="00335CA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o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crape</w:t>
      </w:r>
      <w:r w:rsidR="00335CA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ata from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is is not going to be ‘easy’ easy </w:t>
      </w:r>
      <w:r w:rsidR="00BD5EF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o feel free to contact me using the link at the bottom of this page if you have any doubts regarding </w:t>
      </w:r>
      <w:proofErr w:type="spellStart"/>
      <w:r w:rsidR="00BD5EF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ebscraping</w:t>
      </w:r>
      <w:proofErr w:type="spellEnd"/>
      <w:r w:rsidR="00BD5EF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I will try to explain best I can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 Also, there are not that many tutorials out there that really are beginner friendly.</w:t>
      </w:r>
    </w:p>
    <w:p w14:paraId="1A3A8CFC" w14:textId="05B44F8B" w:rsidR="002B24B3" w:rsidRDefault="002B24B3" w:rsidP="00581F6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f you're a beginner trying to understand </w:t>
      </w:r>
      <w:proofErr w:type="spellStart"/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ebscraping</w:t>
      </w:r>
      <w:proofErr w:type="spellEnd"/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a powerful framework for it like </w:t>
      </w:r>
      <w:proofErr w:type="spellStart"/>
      <w:proofErr w:type="gramStart"/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rapy,</w:t>
      </w:r>
      <w:r w:rsidR="0076170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</w:t>
      </w:r>
      <w:proofErr w:type="spellEnd"/>
      <w:proofErr w:type="gramEnd"/>
      <w:r w:rsidR="0076170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ope this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ct</w:t>
      </w:r>
      <w:r w:rsidR="0076170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s a 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guide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at 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alks you through its core concepts, practical example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and essential tools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o mask your identity while scraping 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like user agents, headers,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nd 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oxies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327A7058" w14:textId="137AB8E1" w:rsidR="002B24B3" w:rsidRDefault="002B24B3" w:rsidP="00581F6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e will be scraping data from the website below. Follow the link and explore a bit to get a</w:t>
      </w:r>
      <w:r w:rsidR="00335CA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n idea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f what the site </w:t>
      </w:r>
      <w:r w:rsidR="00335CA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e will be scraping data from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s about.</w:t>
      </w:r>
    </w:p>
    <w:p w14:paraId="53071B4A" w14:textId="073347E5" w:rsidR="002B24B3" w:rsidRDefault="002B24B3" w:rsidP="00581F6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INK</w:t>
      </w:r>
    </w:p>
    <w:p w14:paraId="5A9B9617" w14:textId="1DD9E805" w:rsidR="002B24B3" w:rsidRDefault="002B24B3" w:rsidP="00581F6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ith that being said, let us get started.</w:t>
      </w:r>
    </w:p>
    <w:p w14:paraId="5578F5B6" w14:textId="69DB182F" w:rsidR="00581F64" w:rsidRDefault="00581F64" w:rsidP="00581F6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hat is </w:t>
      </w:r>
      <w:proofErr w:type="spellStart"/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ebscraping</w:t>
      </w:r>
      <w:proofErr w:type="spellEnd"/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? </w:t>
      </w:r>
    </w:p>
    <w:p w14:paraId="5D2C150D" w14:textId="1842E09B" w:rsidR="002B24B3" w:rsidRPr="002B24B3" w:rsidRDefault="002B24B3" w:rsidP="002B24B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B24B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eb scraping is the process of extracting data from websites. Imagine you're visiting a website to look up product prices, headlines, or reviews. Instead of manually copying this information, web scraping uses a program or script to fetch the data for you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 an organised and efficient way</w:t>
      </w:r>
      <w:r w:rsidRPr="002B24B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01F32773" w14:textId="77777777" w:rsidR="002B24B3" w:rsidRPr="00FF714D" w:rsidRDefault="002B24B3" w:rsidP="002B24B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F714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How It Works:</w:t>
      </w:r>
    </w:p>
    <w:p w14:paraId="0A525FFA" w14:textId="77777777" w:rsidR="00FF714D" w:rsidRPr="00FF714D" w:rsidRDefault="00FF714D" w:rsidP="00FF714D">
      <w:pPr>
        <w:pStyle w:val="NormalWeb"/>
      </w:pPr>
      <w:proofErr w:type="gramStart"/>
      <w:r w:rsidRPr="00FF714D">
        <w:rPr>
          <w:rFonts w:hAnsi="Symbol"/>
        </w:rPr>
        <w:t></w:t>
      </w:r>
      <w:r w:rsidRPr="00FF714D">
        <w:t xml:space="preserve">  </w:t>
      </w:r>
      <w:r w:rsidRPr="00FF714D">
        <w:rPr>
          <w:rStyle w:val="Strong"/>
        </w:rPr>
        <w:t>Send</w:t>
      </w:r>
      <w:proofErr w:type="gramEnd"/>
      <w:r w:rsidRPr="00FF714D">
        <w:rPr>
          <w:rStyle w:val="Strong"/>
        </w:rPr>
        <w:t xml:space="preserve"> a Request</w:t>
      </w:r>
      <w:r w:rsidRPr="00FF714D">
        <w:t>:</w:t>
      </w:r>
      <w:r w:rsidRPr="00FF714D">
        <w:br/>
        <w:t xml:space="preserve">A </w:t>
      </w:r>
      <w:r w:rsidRPr="00FF714D">
        <w:rPr>
          <w:rStyle w:val="Strong"/>
        </w:rPr>
        <w:t>web scraper</w:t>
      </w:r>
      <w:r w:rsidRPr="00FF714D">
        <w:t xml:space="preserve">, powered by the Scrapy framework, sends an HTTP request to a website asking for its content. This is usually done using a </w:t>
      </w:r>
      <w:r w:rsidRPr="00FF714D">
        <w:rPr>
          <w:rStyle w:val="Strong"/>
        </w:rPr>
        <w:t>Scrapy Spider</w:t>
      </w:r>
      <w:r w:rsidRPr="00FF714D">
        <w:t xml:space="preserve"> that you define to specify which URLs to scrape.</w:t>
      </w:r>
    </w:p>
    <w:p w14:paraId="1538B5D7" w14:textId="77777777" w:rsidR="00FF714D" w:rsidRPr="00FF714D" w:rsidRDefault="00FF714D" w:rsidP="00FF714D">
      <w:pPr>
        <w:pStyle w:val="NormalWeb"/>
      </w:pPr>
      <w:proofErr w:type="gramStart"/>
      <w:r w:rsidRPr="00FF714D">
        <w:rPr>
          <w:rFonts w:hAnsi="Symbol"/>
        </w:rPr>
        <w:t></w:t>
      </w:r>
      <w:r w:rsidRPr="00FF714D">
        <w:t xml:space="preserve">  </w:t>
      </w:r>
      <w:r w:rsidRPr="00FF714D">
        <w:rPr>
          <w:rStyle w:val="Strong"/>
        </w:rPr>
        <w:t>Receive</w:t>
      </w:r>
      <w:proofErr w:type="gramEnd"/>
      <w:r w:rsidRPr="00FF714D">
        <w:rPr>
          <w:rStyle w:val="Strong"/>
        </w:rPr>
        <w:t xml:space="preserve"> a Response</w:t>
      </w:r>
      <w:r w:rsidRPr="00FF714D">
        <w:t>:</w:t>
      </w:r>
      <w:r w:rsidRPr="00FF714D">
        <w:br/>
        <w:t>The website responds with its content, typically in HTML format. This response contains all the data and structure of the page.</w:t>
      </w:r>
    </w:p>
    <w:p w14:paraId="3BA4BF8A" w14:textId="77777777" w:rsidR="00FF714D" w:rsidRPr="00FF714D" w:rsidRDefault="00FF714D" w:rsidP="00FF714D">
      <w:pPr>
        <w:pStyle w:val="NormalWeb"/>
      </w:pPr>
      <w:proofErr w:type="gramStart"/>
      <w:r w:rsidRPr="00FF714D">
        <w:rPr>
          <w:rFonts w:hAnsi="Symbol"/>
        </w:rPr>
        <w:t></w:t>
      </w:r>
      <w:r w:rsidRPr="00FF714D">
        <w:t xml:space="preserve">  </w:t>
      </w:r>
      <w:r w:rsidRPr="00FF714D">
        <w:rPr>
          <w:rStyle w:val="Strong"/>
        </w:rPr>
        <w:t>Parse</w:t>
      </w:r>
      <w:proofErr w:type="gramEnd"/>
      <w:r w:rsidRPr="00FF714D">
        <w:rPr>
          <w:rStyle w:val="Strong"/>
        </w:rPr>
        <w:t xml:space="preserve"> the Content</w:t>
      </w:r>
      <w:r w:rsidRPr="00FF714D">
        <w:t>:</w:t>
      </w:r>
      <w:r w:rsidRPr="00FF714D">
        <w:br/>
        <w:t xml:space="preserve">The scraper </w:t>
      </w:r>
      <w:r w:rsidRPr="00FF714D">
        <w:rPr>
          <w:rStyle w:val="Strong"/>
        </w:rPr>
        <w:t>parses</w:t>
      </w:r>
      <w:r w:rsidRPr="00FF714D">
        <w:t xml:space="preserve"> (</w:t>
      </w:r>
      <w:proofErr w:type="spellStart"/>
      <w:r w:rsidRPr="00FF714D">
        <w:t>analyzes</w:t>
      </w:r>
      <w:proofErr w:type="spellEnd"/>
      <w:r w:rsidRPr="00FF714D">
        <w:t xml:space="preserve">) the HTML to locate and extract specific information you need, such as product names, prices, or links. This step involves using </w:t>
      </w:r>
      <w:r w:rsidRPr="00FF714D">
        <w:rPr>
          <w:rStyle w:val="Strong"/>
        </w:rPr>
        <w:t>CSS selectors</w:t>
      </w:r>
      <w:r w:rsidRPr="00FF714D">
        <w:t xml:space="preserve"> or </w:t>
      </w:r>
      <w:r w:rsidRPr="00FF714D">
        <w:rPr>
          <w:rStyle w:val="Strong"/>
        </w:rPr>
        <w:t>XPath expressions</w:t>
      </w:r>
      <w:r w:rsidRPr="00FF714D">
        <w:t xml:space="preserve"> to target the desired data.</w:t>
      </w:r>
    </w:p>
    <w:p w14:paraId="3A54E115" w14:textId="77777777" w:rsidR="00FF714D" w:rsidRPr="00FF714D" w:rsidRDefault="00FF714D" w:rsidP="00FF714D">
      <w:pPr>
        <w:pStyle w:val="NormalWeb"/>
      </w:pPr>
      <w:proofErr w:type="gramStart"/>
      <w:r w:rsidRPr="00FF714D">
        <w:rPr>
          <w:rFonts w:hAnsi="Symbol"/>
        </w:rPr>
        <w:t></w:t>
      </w:r>
      <w:r w:rsidRPr="00FF714D">
        <w:t xml:space="preserve">  </w:t>
      </w:r>
      <w:r w:rsidRPr="00FF714D">
        <w:rPr>
          <w:rStyle w:val="Strong"/>
        </w:rPr>
        <w:t>Store</w:t>
      </w:r>
      <w:proofErr w:type="gramEnd"/>
      <w:r w:rsidRPr="00FF714D">
        <w:rPr>
          <w:rStyle w:val="Strong"/>
        </w:rPr>
        <w:t xml:space="preserve"> or Process the Data</w:t>
      </w:r>
      <w:r w:rsidRPr="00FF714D">
        <w:t>:</w:t>
      </w:r>
      <w:r w:rsidRPr="00FF714D">
        <w:br/>
        <w:t xml:space="preserve">After extracting the data, Scrapy lets you store it in formats like JSON, CSV, or a database, or pass it through an </w:t>
      </w:r>
      <w:r w:rsidRPr="00FF714D">
        <w:rPr>
          <w:rStyle w:val="Strong"/>
        </w:rPr>
        <w:t>item pipeline</w:t>
      </w:r>
      <w:r w:rsidRPr="00FF714D">
        <w:t xml:space="preserve"> for further processing.</w:t>
      </w:r>
    </w:p>
    <w:p w14:paraId="57C9DA7E" w14:textId="77777777" w:rsidR="00581F64" w:rsidRPr="00581F64" w:rsidRDefault="00000000" w:rsidP="00581F64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pict w14:anchorId="135718E5">
          <v:rect id="_x0000_i1025" style="width:0;height:1.5pt" o:hralign="center" o:hrstd="t" o:hr="t" fillcolor="#a0a0a0" stroked="f"/>
        </w:pict>
      </w:r>
    </w:p>
    <w:p w14:paraId="75CFE7D7" w14:textId="40F04ABA" w:rsidR="00581F64" w:rsidRPr="00B7276B" w:rsidRDefault="00581F64" w:rsidP="00581F6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kern w:val="0"/>
          <w:sz w:val="27"/>
          <w:szCs w:val="27"/>
          <w:lang w:eastAsia="en-IN"/>
          <w14:ligatures w14:val="none"/>
        </w:rPr>
      </w:pPr>
      <w:r w:rsidRPr="00B7276B">
        <w:rPr>
          <w:rFonts w:ascii="Times New Roman" w:eastAsia="Times New Roman" w:hAnsi="Times New Roman" w:cs="Times New Roman"/>
          <w:kern w:val="0"/>
          <w:sz w:val="27"/>
          <w:szCs w:val="27"/>
          <w:lang w:eastAsia="en-IN"/>
          <w14:ligatures w14:val="none"/>
        </w:rPr>
        <w:t>What is Scrapy</w:t>
      </w:r>
      <w:r w:rsidR="002B24B3" w:rsidRPr="00B7276B">
        <w:rPr>
          <w:rFonts w:ascii="Times New Roman" w:eastAsia="Times New Roman" w:hAnsi="Times New Roman" w:cs="Times New Roman"/>
          <w:kern w:val="0"/>
          <w:sz w:val="27"/>
          <w:szCs w:val="27"/>
          <w:lang w:eastAsia="en-IN"/>
          <w14:ligatures w14:val="none"/>
        </w:rPr>
        <w:t>?</w:t>
      </w:r>
      <w:r w:rsidRPr="00B7276B">
        <w:rPr>
          <w:rFonts w:ascii="Times New Roman" w:eastAsia="Times New Roman" w:hAnsi="Times New Roman" w:cs="Times New Roman"/>
          <w:kern w:val="0"/>
          <w:sz w:val="27"/>
          <w:szCs w:val="27"/>
          <w:lang w:eastAsia="en-IN"/>
          <w14:ligatures w14:val="none"/>
        </w:rPr>
        <w:t xml:space="preserve"> </w:t>
      </w:r>
    </w:p>
    <w:p w14:paraId="43FE1BAA" w14:textId="72FE6796" w:rsidR="00581F64" w:rsidRPr="000A7914" w:rsidRDefault="00581F64" w:rsidP="000A791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crapy is a powerful Python framework for extracting data from websites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  <w:r w:rsidR="000A791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 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crapy is based on the concept of </w:t>
      </w:r>
      <w:r w:rsidRPr="000A791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piders</w:t>
      </w:r>
      <w:r w:rsidR="000A791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t handles tasks like sending requests, parsing responses, and storing data with minimal manual effort.</w:t>
      </w:r>
    </w:p>
    <w:p w14:paraId="06782CA4" w14:textId="77777777" w:rsidR="00581F64" w:rsidRPr="00581F64" w:rsidRDefault="00581F64" w:rsidP="00581F6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ending Requests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Spiders in Scrapy send requests to fetch web pages. For example:</w:t>
      </w:r>
    </w:p>
    <w:p w14:paraId="3B9A6BC2" w14:textId="77777777" w:rsidR="00581F64" w:rsidRPr="00581F64" w:rsidRDefault="00581F64" w:rsidP="00581F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yield </w:t>
      </w:r>
      <w:proofErr w:type="spellStart"/>
      <w:proofErr w:type="gramStart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crapy.Request</w:t>
      </w:r>
      <w:proofErr w:type="spellEnd"/>
      <w:proofErr w:type="gramEnd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url</w:t>
      </w:r>
      <w:proofErr w:type="spellEnd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, callback=</w:t>
      </w:r>
      <w:proofErr w:type="spellStart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elf.parse</w:t>
      </w:r>
      <w:proofErr w:type="spellEnd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</w:t>
      </w:r>
    </w:p>
    <w:p w14:paraId="2E24D80E" w14:textId="77777777" w:rsidR="00581F64" w:rsidRPr="00581F64" w:rsidRDefault="00581F64" w:rsidP="00581F64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url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The web page to scrape.</w:t>
      </w:r>
    </w:p>
    <w:p w14:paraId="56815E1C" w14:textId="77777777" w:rsidR="00581F64" w:rsidRPr="00581F64" w:rsidRDefault="00581F64" w:rsidP="00581F64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callback=</w:t>
      </w:r>
      <w:proofErr w:type="spellStart"/>
      <w:proofErr w:type="gramStart"/>
      <w:r w:rsidRPr="00581F64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self.parse</w:t>
      </w:r>
      <w:proofErr w:type="spellEnd"/>
      <w:proofErr w:type="gramEnd"/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Specifies the method to process the response.</w:t>
      </w:r>
    </w:p>
    <w:p w14:paraId="3C044DE3" w14:textId="77777777" w:rsidR="00581F64" w:rsidRPr="00581F64" w:rsidRDefault="00581F64" w:rsidP="00581F6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rocessing Responses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The HTML content of a page is downloaded into a </w:t>
      </w:r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esponse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bject, which provides tools like CSS selectors and XPath to extract data.</w:t>
      </w:r>
    </w:p>
    <w:p w14:paraId="0C2CBEA8" w14:textId="77777777" w:rsidR="00581F64" w:rsidRPr="00581F64" w:rsidRDefault="00581F64" w:rsidP="00581F6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Yielding Data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Instead of returning data, Scrapy uses </w:t>
      </w:r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yield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handle multiple requests concurrently.</w:t>
      </w:r>
    </w:p>
    <w:p w14:paraId="2B9AE78F" w14:textId="77777777" w:rsidR="00581F64" w:rsidRPr="00581F64" w:rsidRDefault="00581F64" w:rsidP="00581F6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toring Data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Scraped data can be saved in JSON, CSV, or databases using Scrapy pipelines.</w:t>
      </w:r>
    </w:p>
    <w:p w14:paraId="70B21916" w14:textId="77777777" w:rsidR="00581F64" w:rsidRPr="00581F64" w:rsidRDefault="00000000" w:rsidP="00581F64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F62C12B">
          <v:rect id="_x0000_i1026" style="width:0;height:1.5pt" o:hralign="center" o:hrstd="t" o:hr="t" fillcolor="#a0a0a0" stroked="f"/>
        </w:pict>
      </w:r>
    </w:p>
    <w:p w14:paraId="7B794D69" w14:textId="77777777" w:rsidR="00581F64" w:rsidRPr="00581F64" w:rsidRDefault="00581F64" w:rsidP="00581F6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bookmarkStart w:id="0" w:name="_Hlk182993289"/>
      <w:r w:rsidRPr="00581F6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Key Concepts in Scrapy</w:t>
      </w:r>
    </w:p>
    <w:bookmarkEnd w:id="0"/>
    <w:p w14:paraId="779BAF0D" w14:textId="2C4464F5" w:rsidR="00581F64" w:rsidRPr="00D56ED6" w:rsidRDefault="00581F64" w:rsidP="00D56ED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D56ED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SS Selectors vs. XPath</w:t>
      </w:r>
    </w:p>
    <w:p w14:paraId="2A9773F2" w14:textId="77777777" w:rsidR="00581F64" w:rsidRPr="00581F64" w:rsidRDefault="00581F64" w:rsidP="00581F6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crapy uses </w:t>
      </w:r>
      <w:r w:rsidRPr="00581F6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SS selectors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</w:t>
      </w:r>
      <w:r w:rsidRPr="00581F6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XPath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or parsing HTML.</w:t>
      </w:r>
    </w:p>
    <w:p w14:paraId="0F47C5E3" w14:textId="77777777" w:rsidR="00581F64" w:rsidRPr="00581F64" w:rsidRDefault="00581F64" w:rsidP="00581F6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SS Selectors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</w:p>
    <w:p w14:paraId="4F7F4711" w14:textId="77777777" w:rsidR="00581F64" w:rsidRPr="00581F64" w:rsidRDefault="00581F64" w:rsidP="00581F6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asy and readable for simple element selection.</w:t>
      </w:r>
    </w:p>
    <w:p w14:paraId="6C7E3301" w14:textId="77777777" w:rsidR="009942DE" w:rsidRDefault="00581F64" w:rsidP="009942D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ample:</w:t>
      </w:r>
    </w:p>
    <w:p w14:paraId="4682CA3A" w14:textId="79B694FA" w:rsidR="00581F64" w:rsidRPr="00581F64" w:rsidRDefault="00581F64" w:rsidP="009942DE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esponse.css(</w:t>
      </w:r>
      <w:proofErr w:type="gramEnd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'</w:t>
      </w:r>
      <w:proofErr w:type="spellStart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i.next</w:t>
      </w:r>
      <w:proofErr w:type="spellEnd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a::attr(href)').get()</w:t>
      </w:r>
    </w:p>
    <w:p w14:paraId="2294EF9C" w14:textId="77777777" w:rsidR="00581F64" w:rsidRPr="00581F64" w:rsidRDefault="00581F64" w:rsidP="00581F64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581F64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li.next</w:t>
      </w:r>
      <w:proofErr w:type="spellEnd"/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Selects </w:t>
      </w:r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&lt;li&gt;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elements with the class </w:t>
      </w:r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ext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46B8F3A9" w14:textId="77777777" w:rsidR="00581F64" w:rsidRPr="00581F64" w:rsidRDefault="00581F64" w:rsidP="00581F64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581F64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a::</w:t>
      </w:r>
      <w:proofErr w:type="gramEnd"/>
      <w:r w:rsidRPr="00581F64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attr(href)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Extracts the </w:t>
      </w:r>
      <w:proofErr w:type="spellStart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href</w:t>
      </w:r>
      <w:proofErr w:type="spellEnd"/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ttribute of the anchor tag.</w:t>
      </w:r>
    </w:p>
    <w:p w14:paraId="406878E1" w14:textId="77777777" w:rsidR="00581F64" w:rsidRPr="00581F64" w:rsidRDefault="00581F64" w:rsidP="00581F64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581F64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.get</w:t>
      </w:r>
      <w:proofErr w:type="gramEnd"/>
      <w:r w:rsidRPr="00581F64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()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Retrieves the first matching result.</w:t>
      </w:r>
    </w:p>
    <w:p w14:paraId="02F22B74" w14:textId="77777777" w:rsidR="00581F64" w:rsidRPr="00581F64" w:rsidRDefault="00581F64" w:rsidP="00581F6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XPath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</w:p>
    <w:p w14:paraId="1F79C135" w14:textId="68C8CDE0" w:rsidR="00581F64" w:rsidRPr="00581F64" w:rsidRDefault="00581F64" w:rsidP="00581F6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owerful for complex queries involving element relationships.</w:t>
      </w:r>
    </w:p>
    <w:p w14:paraId="1CF5CD59" w14:textId="77777777" w:rsidR="00581F64" w:rsidRPr="00581F64" w:rsidRDefault="00581F64" w:rsidP="00581F6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ample:</w:t>
      </w:r>
    </w:p>
    <w:p w14:paraId="151AA81E" w14:textId="77777777" w:rsidR="00581F64" w:rsidRPr="00581F64" w:rsidRDefault="00581F64" w:rsidP="00581F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gramStart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esponse.xpath</w:t>
      </w:r>
      <w:proofErr w:type="gramEnd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"//ul[@class='breadcrumb']/li[@class='active']/preceding-sibling::li[1]/a/text()").get()</w:t>
      </w:r>
    </w:p>
    <w:p w14:paraId="3AB049F6" w14:textId="77777777" w:rsidR="00581F64" w:rsidRPr="00581F64" w:rsidRDefault="00581F64" w:rsidP="00581F64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 xml:space="preserve">Selects the text of the link in the last </w:t>
      </w:r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&lt;li&gt;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sibling before the active breadcrumb.</w:t>
      </w:r>
    </w:p>
    <w:p w14:paraId="18122BA6" w14:textId="77777777" w:rsidR="00581F64" w:rsidRPr="00581F64" w:rsidRDefault="00000000" w:rsidP="00581F64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5A993608">
          <v:rect id="_x0000_i1027" style="width:0;height:1.5pt" o:hralign="center" o:hrstd="t" o:hr="t" fillcolor="#a0a0a0" stroked="f"/>
        </w:pict>
      </w:r>
    </w:p>
    <w:p w14:paraId="0C214B83" w14:textId="77777777" w:rsidR="00581F64" w:rsidRPr="00581F64" w:rsidRDefault="00581F64" w:rsidP="00581F64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Yield vs. Return</w:t>
      </w:r>
    </w:p>
    <w:p w14:paraId="745A89A6" w14:textId="77777777" w:rsidR="00581F64" w:rsidRPr="00581F64" w:rsidRDefault="00581F64" w:rsidP="00581F64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yield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Returns data or requests without ending the function, allowing Scrapy to handle multiple tasks concurrently.</w:t>
      </w:r>
    </w:p>
    <w:p w14:paraId="505F93D3" w14:textId="77777777" w:rsidR="00581F64" w:rsidRPr="00581F64" w:rsidRDefault="00581F64" w:rsidP="00581F64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return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Ends the function, returning a single value.</w:t>
      </w:r>
    </w:p>
    <w:p w14:paraId="6B35BB9E" w14:textId="77777777" w:rsidR="00581F64" w:rsidRPr="00581F64" w:rsidRDefault="00000000" w:rsidP="00581F64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2BABF93">
          <v:rect id="_x0000_i1028" style="width:0;height:1.5pt" o:hralign="center" o:hrstd="t" o:hr="t" fillcolor="#a0a0a0" stroked="f"/>
        </w:pict>
      </w:r>
    </w:p>
    <w:p w14:paraId="076B8155" w14:textId="77777777" w:rsidR="00581F64" w:rsidRPr="00581F64" w:rsidRDefault="00581F64" w:rsidP="00581F64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ollowing Links</w:t>
      </w:r>
    </w:p>
    <w:p w14:paraId="424D40C4" w14:textId="77777777" w:rsidR="00581F64" w:rsidRPr="00581F64" w:rsidRDefault="00581F64" w:rsidP="00581F6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o scrape multiple pages, Scrapy uses </w:t>
      </w:r>
      <w:proofErr w:type="spellStart"/>
      <w:proofErr w:type="gramStart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esponse.follow</w:t>
      </w:r>
      <w:proofErr w:type="spellEnd"/>
      <w:proofErr w:type="gramEnd"/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</w:p>
    <w:p w14:paraId="620B3450" w14:textId="77777777" w:rsidR="00581F64" w:rsidRPr="00581F64" w:rsidRDefault="00581F64" w:rsidP="00581F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yield </w:t>
      </w:r>
      <w:proofErr w:type="spellStart"/>
      <w:proofErr w:type="gramStart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esponse.follow</w:t>
      </w:r>
      <w:proofErr w:type="spellEnd"/>
      <w:proofErr w:type="gramEnd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ext_page_url</w:t>
      </w:r>
      <w:proofErr w:type="spellEnd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, callback=</w:t>
      </w:r>
      <w:proofErr w:type="spellStart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elf.parse</w:t>
      </w:r>
      <w:proofErr w:type="spellEnd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</w:t>
      </w:r>
    </w:p>
    <w:p w14:paraId="62E2BCFF" w14:textId="77777777" w:rsidR="00581F64" w:rsidRPr="00581F64" w:rsidRDefault="00581F64" w:rsidP="00581F6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581F64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next_page_url</w:t>
      </w:r>
      <w:proofErr w:type="spellEnd"/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The URL of the next page to scrape.</w:t>
      </w:r>
    </w:p>
    <w:p w14:paraId="2F797DF8" w14:textId="77777777" w:rsidR="00581F64" w:rsidRPr="00581F64" w:rsidRDefault="00581F64" w:rsidP="00581F6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callback=</w:t>
      </w:r>
      <w:proofErr w:type="spellStart"/>
      <w:proofErr w:type="gramStart"/>
      <w:r w:rsidRPr="00581F64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self.parse</w:t>
      </w:r>
      <w:proofErr w:type="spellEnd"/>
      <w:proofErr w:type="gramEnd"/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Specifies the function to process the response.</w:t>
      </w:r>
    </w:p>
    <w:p w14:paraId="09CD5A0B" w14:textId="30186EEC" w:rsidR="00581F64" w:rsidRPr="00581F64" w:rsidRDefault="00000000" w:rsidP="00581F64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11544F1C">
          <v:rect id="_x0000_i1029" style="width:0;height:1.5pt" o:hralign="center" o:hrstd="t" o:hr="t" fillcolor="#a0a0a0" stroked="f"/>
        </w:pict>
      </w:r>
    </w:p>
    <w:p w14:paraId="26041CC8" w14:textId="77777777" w:rsidR="00581F64" w:rsidRPr="00581F64" w:rsidRDefault="00581F64" w:rsidP="00581F6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Items and Item Pipelines</w:t>
      </w:r>
    </w:p>
    <w:p w14:paraId="06D0F4C2" w14:textId="77777777" w:rsidR="00581F64" w:rsidRPr="00581F64" w:rsidRDefault="00581F64" w:rsidP="00581F64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tems</w:t>
      </w:r>
    </w:p>
    <w:p w14:paraId="194A70A0" w14:textId="27077B02" w:rsidR="00581F64" w:rsidRPr="00581F64" w:rsidRDefault="00581F64" w:rsidP="00581F6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tems</w:t>
      </w:r>
      <w:r w:rsidR="00335CA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elp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efine the structure of your data, acting like containers for scraped information. </w:t>
      </w:r>
      <w:r w:rsidR="00335CA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ink of this as a way to better organise the data you scraped. </w:t>
      </w: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ample:</w:t>
      </w:r>
    </w:p>
    <w:p w14:paraId="610BCF69" w14:textId="77777777" w:rsidR="00581F64" w:rsidRPr="00581F64" w:rsidRDefault="00581F64" w:rsidP="00581F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class </w:t>
      </w:r>
      <w:proofErr w:type="spellStart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BookItem</w:t>
      </w:r>
      <w:proofErr w:type="spellEnd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proofErr w:type="gramStart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crapy.Item</w:t>
      </w:r>
      <w:proofErr w:type="spellEnd"/>
      <w:proofErr w:type="gramEnd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:</w:t>
      </w:r>
    </w:p>
    <w:p w14:paraId="1D20DABE" w14:textId="77777777" w:rsidR="00581F64" w:rsidRPr="00581F64" w:rsidRDefault="00581F64" w:rsidP="00581F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title = </w:t>
      </w:r>
      <w:proofErr w:type="spellStart"/>
      <w:proofErr w:type="gramStart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crapy.Field</w:t>
      </w:r>
      <w:proofErr w:type="spellEnd"/>
      <w:proofErr w:type="gramEnd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)</w:t>
      </w:r>
    </w:p>
    <w:p w14:paraId="10747E92" w14:textId="77777777" w:rsidR="00581F64" w:rsidRPr="00581F64" w:rsidRDefault="00581F64" w:rsidP="00581F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price = </w:t>
      </w:r>
      <w:proofErr w:type="spellStart"/>
      <w:proofErr w:type="gramStart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crapy.Field</w:t>
      </w:r>
      <w:proofErr w:type="spellEnd"/>
      <w:proofErr w:type="gramEnd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)</w:t>
      </w:r>
    </w:p>
    <w:p w14:paraId="60286ED2" w14:textId="77777777" w:rsidR="00581F64" w:rsidRPr="00581F64" w:rsidRDefault="00581F64" w:rsidP="00581F64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tem Pipelines</w:t>
      </w:r>
    </w:p>
    <w:p w14:paraId="0A304895" w14:textId="64CF3DA4" w:rsidR="00581F64" w:rsidRPr="00581F64" w:rsidRDefault="00335CA0" w:rsidP="00581F6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onsider this as the data processing and cleaning tool. In addition, it is used to store data in databases. </w:t>
      </w:r>
      <w:r w:rsidR="00581F64"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ample:</w:t>
      </w:r>
    </w:p>
    <w:p w14:paraId="54754D89" w14:textId="77777777" w:rsidR="00581F64" w:rsidRPr="00581F64" w:rsidRDefault="00581F64" w:rsidP="00581F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class </w:t>
      </w:r>
      <w:proofErr w:type="spellStart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ricePipeline</w:t>
      </w:r>
      <w:proofErr w:type="spellEnd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:</w:t>
      </w:r>
    </w:p>
    <w:p w14:paraId="332C64BA" w14:textId="77777777" w:rsidR="00581F64" w:rsidRPr="00581F64" w:rsidRDefault="00581F64" w:rsidP="00581F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def </w:t>
      </w:r>
      <w:proofErr w:type="spellStart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rocess_</w:t>
      </w:r>
      <w:proofErr w:type="gramStart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tem</w:t>
      </w:r>
      <w:proofErr w:type="spellEnd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gramEnd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elf, item, spider):</w:t>
      </w:r>
    </w:p>
    <w:p w14:paraId="4920F2E2" w14:textId="77777777" w:rsidR="00581F64" w:rsidRPr="00581F64" w:rsidRDefault="00581F64" w:rsidP="00581F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    item['price'] = item['price'</w:t>
      </w:r>
      <w:proofErr w:type="gramStart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.replace</w:t>
      </w:r>
      <w:proofErr w:type="gramEnd"/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'$', '')</w:t>
      </w:r>
    </w:p>
    <w:p w14:paraId="1012B49A" w14:textId="77777777" w:rsidR="00581F64" w:rsidRPr="00581F64" w:rsidRDefault="00581F64" w:rsidP="00581F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581F64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    return item</w:t>
      </w:r>
    </w:p>
    <w:p w14:paraId="38A72C05" w14:textId="77777777" w:rsidR="00581F64" w:rsidRPr="00581F64" w:rsidRDefault="00000000" w:rsidP="00581F64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3D83E1B3">
          <v:rect id="_x0000_i1030" style="width:0;height:1.5pt" o:hralign="center" o:hrstd="t" o:hr="t" fillcolor="#a0a0a0" stroked="f"/>
        </w:pict>
      </w:r>
    </w:p>
    <w:p w14:paraId="51E31164" w14:textId="7A1E1C6E" w:rsidR="009942DE" w:rsidRDefault="009942DE" w:rsidP="00581F64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Steps to follow along</w:t>
      </w:r>
    </w:p>
    <w:p w14:paraId="5730519B" w14:textId="4037CE6A" w:rsidR="000B6E50" w:rsidRDefault="00CC756E" w:rsidP="000B6E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1. </w:t>
      </w:r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nter virtual environment (</w:t>
      </w:r>
      <w:proofErr w:type="spellStart"/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venv</w:t>
      </w:r>
      <w:proofErr w:type="spellEnd"/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/Scripts/activate if you are on windows </w:t>
      </w:r>
      <w:proofErr w:type="spellStart"/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s</w:t>
      </w:r>
      <w:proofErr w:type="spellEnd"/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</w:t>
      </w:r>
    </w:p>
    <w:p w14:paraId="7149F250" w14:textId="6FE4E64D" w:rsidR="000B6E50" w:rsidRDefault="00CC756E" w:rsidP="000B6E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 xml:space="preserve">2. </w:t>
      </w:r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tart new project: scrapy </w:t>
      </w:r>
      <w:proofErr w:type="spellStart"/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tartproject</w:t>
      </w:r>
      <w:proofErr w:type="spellEnd"/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oject_name</w:t>
      </w:r>
      <w:proofErr w:type="spellEnd"/>
    </w:p>
    <w:p w14:paraId="39B518C4" w14:textId="440B3915" w:rsidR="000B6E50" w:rsidRDefault="00CC756E" w:rsidP="000B6E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3. </w:t>
      </w:r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hange current directory to inside the project folder</w:t>
      </w:r>
    </w:p>
    <w:p w14:paraId="010CCB5D" w14:textId="2A354808" w:rsidR="000B6E50" w:rsidRDefault="00CC756E" w:rsidP="000B6E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4. </w:t>
      </w:r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Generate a new spider using: scrapy </w:t>
      </w:r>
      <w:proofErr w:type="spellStart"/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genspider</w:t>
      </w:r>
      <w:proofErr w:type="spellEnd"/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pider_name</w:t>
      </w:r>
      <w:proofErr w:type="spellEnd"/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hyperlink r:id="rId5" w:history="1">
        <w:r w:rsidR="000B6E50" w:rsidRPr="00B73F0A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:lang w:eastAsia="en-IN"/>
            <w14:ligatures w14:val="none"/>
          </w:rPr>
          <w:t>https://link.to.scrape.com</w:t>
        </w:r>
      </w:hyperlink>
    </w:p>
    <w:p w14:paraId="54D7BDAF" w14:textId="04E064DD" w:rsidR="0024293D" w:rsidRDefault="00CC756E" w:rsidP="000B6E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5. </w:t>
      </w:r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nstall, assign, and enter </w:t>
      </w:r>
      <w:proofErr w:type="spellStart"/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python</w:t>
      </w:r>
      <w:proofErr w:type="spellEnd"/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shell (we use </w:t>
      </w:r>
      <w:proofErr w:type="spellStart"/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python</w:t>
      </w:r>
      <w:proofErr w:type="spellEnd"/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because it makes interaction between the spider and the site easier</w:t>
      </w:r>
      <w:r w:rsidR="00D56ED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or us</w:t>
      </w:r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): </w:t>
      </w:r>
    </w:p>
    <w:p w14:paraId="1CF2F544" w14:textId="273C39AF" w:rsidR="000B6E50" w:rsidRDefault="00D56ED6" w:rsidP="000B6E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--- </w:t>
      </w:r>
      <w:r w:rsidR="0024293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</w:t>
      </w:r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nstall using pip install </w:t>
      </w:r>
      <w:proofErr w:type="spellStart"/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python</w:t>
      </w:r>
      <w:proofErr w:type="spellEnd"/>
    </w:p>
    <w:p w14:paraId="407D0F41" w14:textId="4C7DBCE0" w:rsidR="000B6E50" w:rsidRDefault="00D56ED6" w:rsidP="000B6E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--- </w:t>
      </w:r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ssign shell as </w:t>
      </w:r>
      <w:proofErr w:type="spellStart"/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python</w:t>
      </w:r>
      <w:proofErr w:type="spellEnd"/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side </w:t>
      </w:r>
      <w:proofErr w:type="spellStart"/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crapy.cfg</w:t>
      </w:r>
      <w:proofErr w:type="spellEnd"/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ile (just enter this line inside settings: shell = </w:t>
      </w:r>
      <w:proofErr w:type="spellStart"/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python</w:t>
      </w:r>
      <w:proofErr w:type="spellEnd"/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</w:t>
      </w:r>
    </w:p>
    <w:p w14:paraId="167F48C9" w14:textId="0EC3B019" w:rsidR="000B6E50" w:rsidRDefault="00D56ED6" w:rsidP="000B6E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--- </w:t>
      </w:r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nter </w:t>
      </w:r>
      <w:proofErr w:type="spellStart"/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python</w:t>
      </w:r>
      <w:proofErr w:type="spellEnd"/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shell: scrapy shell</w:t>
      </w:r>
    </w:p>
    <w:p w14:paraId="123C8EB2" w14:textId="214FA332" w:rsidR="000B6E50" w:rsidRPr="00CC756E" w:rsidRDefault="00CC756E" w:rsidP="00CC75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6. </w:t>
      </w:r>
      <w:r w:rsidR="000B6E50" w:rsidRPr="00CC756E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tart fetching and sending requests to the site inside shell (think of this as a preliminary way to find out the perfect lines of code that will fetch the required data from the site)</w:t>
      </w:r>
    </w:p>
    <w:p w14:paraId="1A4F9968" w14:textId="2B4A5A6F" w:rsidR="000B6E50" w:rsidRDefault="00CC756E" w:rsidP="000B6E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7. </w:t>
      </w:r>
      <w:r w:rsidR="000B6E5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dd the final lines of code to the spider file</w:t>
      </w:r>
      <w:r w:rsidR="00D56ED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 After you are done, it should look something like this:</w:t>
      </w:r>
    </w:p>
    <w:p w14:paraId="5F251CA7" w14:textId="2DC929E1" w:rsidR="00FF714D" w:rsidRPr="00FF714D" w:rsidRDefault="00FF714D" w:rsidP="00FF714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kern w:val="0"/>
          <w:sz w:val="21"/>
          <w:szCs w:val="21"/>
          <w:lang w:eastAsia="en-IN"/>
          <w14:ligatures w14:val="none"/>
        </w:rPr>
      </w:pPr>
      <w:r w:rsidRPr="00FF714D">
        <w:rPr>
          <w:rFonts w:ascii="Consolas" w:eastAsia="Times New Roman" w:hAnsi="Consolas" w:cs="Times New Roman"/>
          <w:color w:val="808080"/>
          <w:kern w:val="0"/>
          <w:sz w:val="21"/>
          <w:szCs w:val="21"/>
          <w:lang w:eastAsia="en-IN"/>
          <w14:ligatures w14:val="none"/>
        </w:rPr>
        <w:t>&lt;</w:t>
      </w:r>
      <w:r w:rsidRPr="00FF714D">
        <w:rPr>
          <w:rFonts w:ascii="Consolas" w:eastAsia="Times New Roman" w:hAnsi="Consolas" w:cs="Times New Roman"/>
          <w:color w:val="569CD6"/>
          <w:kern w:val="0"/>
          <w:sz w:val="21"/>
          <w:szCs w:val="21"/>
          <w:lang w:eastAsia="en-IN"/>
          <w14:ligatures w14:val="none"/>
        </w:rPr>
        <w:t>p</w:t>
      </w:r>
      <w:r w:rsidRPr="00FF714D">
        <w:rPr>
          <w:rFonts w:ascii="Consolas" w:eastAsia="Times New Roman" w:hAnsi="Consolas" w:cs="Times New Roman"/>
          <w:color w:val="808080"/>
          <w:kern w:val="0"/>
          <w:sz w:val="21"/>
          <w:szCs w:val="21"/>
          <w:lang w:eastAsia="en-IN"/>
          <w14:ligatures w14:val="none"/>
        </w:rPr>
        <w:t>&gt;&lt;</w:t>
      </w:r>
      <w:proofErr w:type="spellStart"/>
      <w:r w:rsidRPr="00FF714D">
        <w:rPr>
          <w:rFonts w:ascii="Consolas" w:eastAsia="Times New Roman" w:hAnsi="Consolas" w:cs="Times New Roman"/>
          <w:color w:val="569CD6"/>
          <w:kern w:val="0"/>
          <w:sz w:val="21"/>
          <w:szCs w:val="21"/>
          <w:lang w:eastAsia="en-IN"/>
          <w14:ligatures w14:val="none"/>
        </w:rPr>
        <w:t>img</w:t>
      </w:r>
      <w:proofErr w:type="spellEnd"/>
      <w:r w:rsidRPr="00FF714D">
        <w:rPr>
          <w:rFonts w:ascii="Consolas" w:eastAsia="Times New Roman" w:hAnsi="Consolas" w:cs="Times New Roman"/>
          <w:color w:val="FFFFFF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FF714D">
        <w:rPr>
          <w:rFonts w:ascii="Consolas" w:eastAsia="Times New Roman" w:hAnsi="Consolas" w:cs="Times New Roman"/>
          <w:color w:val="9CDCFE"/>
          <w:kern w:val="0"/>
          <w:sz w:val="21"/>
          <w:szCs w:val="21"/>
          <w:lang w:eastAsia="en-IN"/>
          <w14:ligatures w14:val="none"/>
        </w:rPr>
        <w:t>src</w:t>
      </w:r>
      <w:proofErr w:type="spellEnd"/>
      <w:r w:rsidRPr="00FF714D">
        <w:rPr>
          <w:rFonts w:ascii="Consolas" w:eastAsia="Times New Roman" w:hAnsi="Consolas" w:cs="Times New Roman"/>
          <w:color w:val="FFFFFF"/>
          <w:kern w:val="0"/>
          <w:sz w:val="21"/>
          <w:szCs w:val="21"/>
          <w:lang w:eastAsia="en-IN"/>
          <w14:ligatures w14:val="none"/>
        </w:rPr>
        <w:t>=</w:t>
      </w:r>
      <w:r w:rsidRPr="00FF714D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"images/pf7/sub.jpg"</w:t>
      </w:r>
      <w:r w:rsidRPr="00FF714D">
        <w:rPr>
          <w:rFonts w:ascii="Consolas" w:eastAsia="Times New Roman" w:hAnsi="Consolas" w:cs="Times New Roman"/>
          <w:color w:val="FFFFFF"/>
          <w:kern w:val="0"/>
          <w:sz w:val="21"/>
          <w:szCs w:val="21"/>
          <w:lang w:eastAsia="en-IN"/>
          <w14:ligatures w14:val="none"/>
        </w:rPr>
        <w:t xml:space="preserve"> </w:t>
      </w:r>
      <w:r w:rsidRPr="00FF714D">
        <w:rPr>
          <w:rFonts w:ascii="Consolas" w:eastAsia="Times New Roman" w:hAnsi="Consolas" w:cs="Times New Roman"/>
          <w:color w:val="9CDCFE"/>
          <w:kern w:val="0"/>
          <w:sz w:val="21"/>
          <w:szCs w:val="21"/>
          <w:lang w:eastAsia="en-IN"/>
          <w14:ligatures w14:val="none"/>
        </w:rPr>
        <w:t>alt</w:t>
      </w:r>
      <w:r w:rsidRPr="00FF714D">
        <w:rPr>
          <w:rFonts w:ascii="Consolas" w:eastAsia="Times New Roman" w:hAnsi="Consolas" w:cs="Times New Roman"/>
          <w:color w:val="FFFFFF"/>
          <w:kern w:val="0"/>
          <w:sz w:val="21"/>
          <w:szCs w:val="21"/>
          <w:lang w:eastAsia="en-IN"/>
          <w14:ligatures w14:val="none"/>
        </w:rPr>
        <w:t>=</w:t>
      </w:r>
      <w:r w:rsidRPr="00FF714D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"Image"</w:t>
      </w:r>
      <w:r w:rsidRPr="00FF714D">
        <w:rPr>
          <w:rFonts w:ascii="Consolas" w:eastAsia="Times New Roman" w:hAnsi="Consolas" w:cs="Times New Roman"/>
          <w:color w:val="FFFFFF"/>
          <w:kern w:val="0"/>
          <w:sz w:val="21"/>
          <w:szCs w:val="21"/>
          <w:lang w:eastAsia="en-IN"/>
          <w14:ligatures w14:val="none"/>
        </w:rPr>
        <w:t xml:space="preserve"> </w:t>
      </w:r>
      <w:r w:rsidRPr="00FF714D">
        <w:rPr>
          <w:rFonts w:ascii="Consolas" w:eastAsia="Times New Roman" w:hAnsi="Consolas" w:cs="Times New Roman"/>
          <w:color w:val="9CDCFE"/>
          <w:kern w:val="0"/>
          <w:sz w:val="21"/>
          <w:szCs w:val="21"/>
          <w:lang w:eastAsia="en-IN"/>
          <w14:ligatures w14:val="none"/>
        </w:rPr>
        <w:t>class</w:t>
      </w:r>
      <w:r w:rsidRPr="00FF714D">
        <w:rPr>
          <w:rFonts w:ascii="Consolas" w:eastAsia="Times New Roman" w:hAnsi="Consolas" w:cs="Times New Roman"/>
          <w:color w:val="FFFFFF"/>
          <w:kern w:val="0"/>
          <w:sz w:val="21"/>
          <w:szCs w:val="21"/>
          <w:lang w:eastAsia="en-IN"/>
          <w14:ligatures w14:val="none"/>
        </w:rPr>
        <w:t>=</w:t>
      </w:r>
      <w:r w:rsidRPr="00FF714D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"</w:t>
      </w:r>
      <w:proofErr w:type="spellStart"/>
      <w:r w:rsidRPr="00FF714D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img</w:t>
      </w:r>
      <w:proofErr w:type="spellEnd"/>
      <w:r w:rsidRPr="00FF714D">
        <w:rPr>
          <w:rFonts w:ascii="Consolas" w:eastAsia="Times New Roman" w:hAnsi="Consolas" w:cs="Times New Roman"/>
          <w:color w:val="CE9178"/>
          <w:kern w:val="0"/>
          <w:sz w:val="21"/>
          <w:szCs w:val="21"/>
          <w:lang w:eastAsia="en-IN"/>
          <w14:ligatures w14:val="none"/>
        </w:rPr>
        <w:t>-fluid"</w:t>
      </w:r>
      <w:r w:rsidRPr="00FF714D">
        <w:rPr>
          <w:rFonts w:ascii="Consolas" w:eastAsia="Times New Roman" w:hAnsi="Consolas" w:cs="Times New Roman"/>
          <w:color w:val="808080"/>
          <w:kern w:val="0"/>
          <w:sz w:val="21"/>
          <w:szCs w:val="21"/>
          <w:lang w:eastAsia="en-IN"/>
          <w14:ligatures w14:val="none"/>
        </w:rPr>
        <w:t>&gt;&lt;/</w:t>
      </w:r>
      <w:r w:rsidRPr="00FF714D">
        <w:rPr>
          <w:rFonts w:ascii="Consolas" w:eastAsia="Times New Roman" w:hAnsi="Consolas" w:cs="Times New Roman"/>
          <w:color w:val="569CD6"/>
          <w:kern w:val="0"/>
          <w:sz w:val="21"/>
          <w:szCs w:val="21"/>
          <w:lang w:eastAsia="en-IN"/>
          <w14:ligatures w14:val="none"/>
        </w:rPr>
        <w:t>p</w:t>
      </w:r>
      <w:r w:rsidRPr="00FF714D">
        <w:rPr>
          <w:rFonts w:ascii="Consolas" w:eastAsia="Times New Roman" w:hAnsi="Consolas" w:cs="Times New Roman"/>
          <w:color w:val="808080"/>
          <w:kern w:val="0"/>
          <w:sz w:val="21"/>
          <w:szCs w:val="21"/>
          <w:lang w:eastAsia="en-IN"/>
          <w14:ligatures w14:val="none"/>
        </w:rPr>
        <w:t>&gt;</w:t>
      </w:r>
    </w:p>
    <w:p w14:paraId="55F6F245" w14:textId="4719995E" w:rsidR="007C4A6F" w:rsidRDefault="00CC756E" w:rsidP="000B6E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8. </w:t>
      </w:r>
      <w:r w:rsidR="007C4A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un scrapy in terminal and ask to return data in a csv/</w:t>
      </w:r>
      <w:proofErr w:type="spellStart"/>
      <w:r w:rsidR="007C4A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json</w:t>
      </w:r>
      <w:proofErr w:type="spellEnd"/>
      <w:r w:rsidR="007C4A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ile: </w:t>
      </w:r>
    </w:p>
    <w:p w14:paraId="4786B6AF" w14:textId="2533F97D" w:rsidR="007C4A6F" w:rsidRDefault="007C4A6F" w:rsidP="000B6E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crapy crawl </w:t>
      </w:r>
      <w:proofErr w:type="spellStart"/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pider_name</w:t>
      </w:r>
      <w:proofErr w:type="spellEnd"/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-o filename.csv</w:t>
      </w:r>
    </w:p>
    <w:p w14:paraId="0A883810" w14:textId="4EDD4FCA" w:rsidR="00D56ED6" w:rsidRDefault="00D56ED6" w:rsidP="000B6E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R</w:t>
      </w:r>
    </w:p>
    <w:p w14:paraId="755E8AC3" w14:textId="412B5D94" w:rsidR="007C4A6F" w:rsidRDefault="007C4A6F" w:rsidP="000B6E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crapy crawl </w:t>
      </w:r>
      <w:proofErr w:type="spellStart"/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pider_name</w:t>
      </w:r>
      <w:proofErr w:type="spellEnd"/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-o </w:t>
      </w:r>
      <w:proofErr w:type="spellStart"/>
      <w:proofErr w:type="gramStart"/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ilename.json</w:t>
      </w:r>
      <w:proofErr w:type="spellEnd"/>
      <w:proofErr w:type="gramEnd"/>
    </w:p>
    <w:p w14:paraId="72214F04" w14:textId="48FDAFE7" w:rsidR="00CC756E" w:rsidRDefault="00CC756E" w:rsidP="000B6E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9. Voila! Your scraped data is ready!</w:t>
      </w:r>
    </w:p>
    <w:p w14:paraId="2FE3F820" w14:textId="10514001" w:rsidR="00CC756E" w:rsidRDefault="00CC756E" w:rsidP="000B6E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tems and item pipelines are not necessary but to make the code more readable we will add it as well.</w:t>
      </w:r>
    </w:p>
    <w:p w14:paraId="4E2BCD1D" w14:textId="3C27DC20" w:rsidR="000B6E50" w:rsidRDefault="000B6E50" w:rsidP="000B6E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Make sure to use user agents, headers, proxies if you want to be extra sure that your </w:t>
      </w:r>
      <w:proofErr w:type="spellStart"/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p</w:t>
      </w:r>
      <w:proofErr w:type="spellEnd"/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ddress does not get blocked. This won’t be an issue if you follow step-by-step as this does not involve sending multiple requests and </w:t>
      </w:r>
      <w:r w:rsidR="0061377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lso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site we are scraping</w:t>
      </w:r>
      <w:r w:rsidR="0061377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</w:t>
      </w:r>
      <w:proofErr w:type="spellStart"/>
      <w:proofErr w:type="gramStart"/>
      <w:r w:rsidR="0061377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ooks.to.scrape</w:t>
      </w:r>
      <w:proofErr w:type="spellEnd"/>
      <w:proofErr w:type="gramEnd"/>
      <w:r w:rsidR="0061377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s</w:t>
      </w:r>
      <w:r w:rsidR="00D56ED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less hostile towards </w:t>
      </w:r>
      <w:proofErr w:type="spellStart"/>
      <w:r w:rsidR="00D56ED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ebscrapers</w:t>
      </w:r>
      <w:proofErr w:type="spellEnd"/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 But be cautious if you are scraping other sites</w:t>
      </w:r>
      <w:r w:rsidR="0024293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  <w:r w:rsidR="0065636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Respect robots.txt! (You can check the rules using this format for any site</w:t>
      </w:r>
      <w:r w:rsidR="0024293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by typing this in the search bar</w:t>
      </w:r>
      <w:r w:rsidR="0065636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  <w:r w:rsidR="00D56ED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w</w:t>
      </w:r>
      <w:r w:rsidR="0065636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.</w:t>
      </w:r>
      <w:r w:rsidR="0024293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ink-to-site</w:t>
      </w:r>
      <w:r w:rsidR="0065636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com/robots.txt)</w:t>
      </w:r>
    </w:p>
    <w:p w14:paraId="58ACFEE2" w14:textId="33DAF679" w:rsidR="000B6E50" w:rsidRPr="000B6E50" w:rsidRDefault="0024293D" w:rsidP="000B6E5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et me know if you face any difficulty understanding the body of code, I would love to try my best to simplify things further.</w:t>
      </w:r>
    </w:p>
    <w:p w14:paraId="2D7CE3FA" w14:textId="7A8EE663" w:rsidR="00581F64" w:rsidRPr="00581F64" w:rsidRDefault="00581F64" w:rsidP="00581F64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Conclusion</w:t>
      </w:r>
    </w:p>
    <w:p w14:paraId="2B42AE2F" w14:textId="0C25565A" w:rsidR="00581F64" w:rsidRPr="00581F64" w:rsidRDefault="00581F64" w:rsidP="00581F6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Scrapy is an incredibly flexible and powerful framework for web scraping, but mastering it requires understanding its key components. By learning how to use CSS/XPath selectors, manage user agents and proxies, and handle dynamic websites, you can create efficient and stealthy scraping workflows</w:t>
      </w:r>
      <w:r w:rsidR="00566091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scrape any website you want.</w:t>
      </w:r>
    </w:p>
    <w:p w14:paraId="768580CC" w14:textId="398BAC1F" w:rsidR="0024293D" w:rsidRDefault="00566091" w:rsidP="00581F6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f this </w:t>
      </w:r>
      <w:proofErr w:type="gramStart"/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eaks</w:t>
      </w:r>
      <w:proofErr w:type="gramEnd"/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your interest, next up we will be diving into a project that will work through the complete data analytics process (remember the 6 steps in data analytics are: Ask&gt;Prepare&gt;Process&gt;Analyse&gt;Share&gt;Act) from sourcing data using </w:t>
      </w:r>
      <w:proofErr w:type="spellStart"/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ebscraping</w:t>
      </w:r>
      <w:proofErr w:type="spellEnd"/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sharing insights on the data using powerful visualisation tools like Power BI. For this we will be scraping the famous Wikipedia website.</w:t>
      </w:r>
    </w:p>
    <w:p w14:paraId="38211C0A" w14:textId="22DB6951" w:rsidR="00581F64" w:rsidRPr="00581F64" w:rsidRDefault="00581F64" w:rsidP="00581F6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81F6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Happy scraping!</w:t>
      </w:r>
    </w:p>
    <w:p w14:paraId="5843125D" w14:textId="77777777" w:rsidR="00B241CC" w:rsidRDefault="00B241CC"/>
    <w:sectPr w:rsidR="00B241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13687B"/>
    <w:multiLevelType w:val="hybridMultilevel"/>
    <w:tmpl w:val="F89C239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7A143C"/>
    <w:multiLevelType w:val="multilevel"/>
    <w:tmpl w:val="C9B4AF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3AF2CDF"/>
    <w:multiLevelType w:val="multilevel"/>
    <w:tmpl w:val="61BE3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C652FE"/>
    <w:multiLevelType w:val="multilevel"/>
    <w:tmpl w:val="58C25D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91D731E"/>
    <w:multiLevelType w:val="multilevel"/>
    <w:tmpl w:val="3320A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C1D6C54"/>
    <w:multiLevelType w:val="multilevel"/>
    <w:tmpl w:val="2B384D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4730253"/>
    <w:multiLevelType w:val="multilevel"/>
    <w:tmpl w:val="BC662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A4976D3"/>
    <w:multiLevelType w:val="multilevel"/>
    <w:tmpl w:val="94B68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A0491F"/>
    <w:multiLevelType w:val="hybridMultilevel"/>
    <w:tmpl w:val="EFFC26F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910098"/>
    <w:multiLevelType w:val="multilevel"/>
    <w:tmpl w:val="CEE01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B0201B3"/>
    <w:multiLevelType w:val="multilevel"/>
    <w:tmpl w:val="97AC4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E37FAA"/>
    <w:multiLevelType w:val="hybridMultilevel"/>
    <w:tmpl w:val="31A60F9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503276"/>
    <w:multiLevelType w:val="hybridMultilevel"/>
    <w:tmpl w:val="EEDAC3F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C215EEC"/>
    <w:multiLevelType w:val="multilevel"/>
    <w:tmpl w:val="BB487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ED45D2F"/>
    <w:multiLevelType w:val="multilevel"/>
    <w:tmpl w:val="441448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7235243">
    <w:abstractNumId w:val="5"/>
  </w:num>
  <w:num w:numId="2" w16cid:durableId="621809120">
    <w:abstractNumId w:val="10"/>
  </w:num>
  <w:num w:numId="3" w16cid:durableId="666857953">
    <w:abstractNumId w:val="7"/>
  </w:num>
  <w:num w:numId="4" w16cid:durableId="1067647074">
    <w:abstractNumId w:val="13"/>
  </w:num>
  <w:num w:numId="5" w16cid:durableId="29502170">
    <w:abstractNumId w:val="9"/>
  </w:num>
  <w:num w:numId="6" w16cid:durableId="327490518">
    <w:abstractNumId w:val="1"/>
  </w:num>
  <w:num w:numId="7" w16cid:durableId="2076858376">
    <w:abstractNumId w:val="4"/>
  </w:num>
  <w:num w:numId="8" w16cid:durableId="1384332068">
    <w:abstractNumId w:val="2"/>
  </w:num>
  <w:num w:numId="9" w16cid:durableId="1083527296">
    <w:abstractNumId w:val="6"/>
  </w:num>
  <w:num w:numId="10" w16cid:durableId="1004895906">
    <w:abstractNumId w:val="14"/>
  </w:num>
  <w:num w:numId="11" w16cid:durableId="99885354">
    <w:abstractNumId w:val="3"/>
  </w:num>
  <w:num w:numId="12" w16cid:durableId="535696682">
    <w:abstractNumId w:val="11"/>
  </w:num>
  <w:num w:numId="13" w16cid:durableId="1893542136">
    <w:abstractNumId w:val="12"/>
  </w:num>
  <w:num w:numId="14" w16cid:durableId="43796007">
    <w:abstractNumId w:val="8"/>
  </w:num>
  <w:num w:numId="15" w16cid:durableId="9897533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xtDA3NDK1MDazsDRW0lEKTi0uzszPAykwqQUAalpYqSwAAAA="/>
  </w:docVars>
  <w:rsids>
    <w:rsidRoot w:val="00242DD6"/>
    <w:rsid w:val="000A7914"/>
    <w:rsid w:val="000B6E50"/>
    <w:rsid w:val="00127054"/>
    <w:rsid w:val="00225732"/>
    <w:rsid w:val="0024293D"/>
    <w:rsid w:val="00242DD6"/>
    <w:rsid w:val="002B24B3"/>
    <w:rsid w:val="00304812"/>
    <w:rsid w:val="00335CA0"/>
    <w:rsid w:val="003A6461"/>
    <w:rsid w:val="0055164A"/>
    <w:rsid w:val="00566091"/>
    <w:rsid w:val="00581F64"/>
    <w:rsid w:val="00613778"/>
    <w:rsid w:val="00656360"/>
    <w:rsid w:val="00761701"/>
    <w:rsid w:val="00765CA2"/>
    <w:rsid w:val="007B1793"/>
    <w:rsid w:val="007C4A6F"/>
    <w:rsid w:val="00991791"/>
    <w:rsid w:val="009942DE"/>
    <w:rsid w:val="00A37211"/>
    <w:rsid w:val="00AE10D2"/>
    <w:rsid w:val="00B241CC"/>
    <w:rsid w:val="00B7276B"/>
    <w:rsid w:val="00BD5EF3"/>
    <w:rsid w:val="00C83718"/>
    <w:rsid w:val="00CC756E"/>
    <w:rsid w:val="00D56ED6"/>
    <w:rsid w:val="00EE02B9"/>
    <w:rsid w:val="00FA3349"/>
    <w:rsid w:val="00FE0FA0"/>
    <w:rsid w:val="00FF7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C46E9"/>
  <w15:chartTrackingRefBased/>
  <w15:docId w15:val="{A87B9CCE-4644-4386-8388-9AAFC6D2D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as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E50"/>
  </w:style>
  <w:style w:type="paragraph" w:styleId="Heading2">
    <w:name w:val="heading 2"/>
    <w:basedOn w:val="Normal"/>
    <w:link w:val="Heading2Char"/>
    <w:uiPriority w:val="9"/>
    <w:qFormat/>
    <w:rsid w:val="00581F6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581F6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paragraph" w:styleId="Heading4">
    <w:name w:val="heading 4"/>
    <w:basedOn w:val="Normal"/>
    <w:link w:val="Heading4Char"/>
    <w:uiPriority w:val="9"/>
    <w:qFormat/>
    <w:rsid w:val="00581F64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81F64"/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581F64"/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581F64"/>
    <w:rPr>
      <w:rFonts w:ascii="Times New Roman" w:eastAsia="Times New Roman" w:hAnsi="Times New Roman" w:cs="Times New Roman"/>
      <w:b/>
      <w:bCs/>
      <w:kern w:val="0"/>
      <w:sz w:val="24"/>
      <w:szCs w:val="24"/>
      <w:lang w:eastAsia="en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581F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581F6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1F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1F64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581F6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581F64"/>
  </w:style>
  <w:style w:type="character" w:customStyle="1" w:styleId="hljs-string">
    <w:name w:val="hljs-string"/>
    <w:basedOn w:val="DefaultParagraphFont"/>
    <w:rsid w:val="00581F64"/>
  </w:style>
  <w:style w:type="character" w:customStyle="1" w:styleId="hljs-title">
    <w:name w:val="hljs-title"/>
    <w:basedOn w:val="DefaultParagraphFont"/>
    <w:rsid w:val="00581F64"/>
  </w:style>
  <w:style w:type="character" w:customStyle="1" w:styleId="hljs-params">
    <w:name w:val="hljs-params"/>
    <w:basedOn w:val="DefaultParagraphFont"/>
    <w:rsid w:val="00581F64"/>
  </w:style>
  <w:style w:type="character" w:styleId="Hyperlink">
    <w:name w:val="Hyperlink"/>
    <w:basedOn w:val="DefaultParagraphFont"/>
    <w:uiPriority w:val="99"/>
    <w:unhideWhenUsed/>
    <w:rsid w:val="000B6E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6E5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C75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150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78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54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507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9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97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21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967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968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763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41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63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10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21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344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613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10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081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780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42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265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56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2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705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65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239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275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90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44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441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02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714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3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27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266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11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42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06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074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671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201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37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0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3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44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000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97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6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89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590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816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26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31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562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925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090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link.to.scrap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</TotalTime>
  <Pages>1</Pages>
  <Words>1082</Words>
  <Characters>617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onabh Mahanta</dc:creator>
  <cp:keywords/>
  <dc:description/>
  <cp:lastModifiedBy>Himonabh Mahanta</cp:lastModifiedBy>
  <cp:revision>16</cp:revision>
  <dcterms:created xsi:type="dcterms:W3CDTF">2024-11-18T15:50:00Z</dcterms:created>
  <dcterms:modified xsi:type="dcterms:W3CDTF">2024-11-20T07:08:00Z</dcterms:modified>
</cp:coreProperties>
</file>